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611178" w14:textId="77777777" w:rsidR="003D3349" w:rsidRDefault="003D3349" w:rsidP="00551074">
      <w:pPr>
        <w:jc w:val="center"/>
        <w:rPr>
          <w:b/>
          <w:bCs/>
          <w:sz w:val="36"/>
          <w:szCs w:val="36"/>
        </w:rPr>
      </w:pPr>
      <w:bookmarkStart w:id="0" w:name="_Toc317716566"/>
    </w:p>
    <w:p w14:paraId="58D4BB07" w14:textId="302C9451" w:rsidR="00551074" w:rsidRDefault="00551074" w:rsidP="00551074">
      <w:pPr>
        <w:jc w:val="center"/>
        <w:rPr>
          <w:b/>
          <w:bCs/>
          <w:sz w:val="36"/>
          <w:szCs w:val="36"/>
        </w:rPr>
      </w:pPr>
      <w:r w:rsidRPr="3FE6317D">
        <w:rPr>
          <w:b/>
          <w:bCs/>
          <w:sz w:val="36"/>
          <w:szCs w:val="36"/>
        </w:rPr>
        <w:t xml:space="preserve">Research </w:t>
      </w:r>
      <w:r w:rsidR="00B6035E">
        <w:rPr>
          <w:b/>
          <w:bCs/>
          <w:sz w:val="36"/>
          <w:szCs w:val="36"/>
        </w:rPr>
        <w:t xml:space="preserve">Ireland </w:t>
      </w:r>
      <w:r w:rsidR="00265913">
        <w:rPr>
          <w:b/>
          <w:bCs/>
          <w:sz w:val="36"/>
          <w:szCs w:val="36"/>
        </w:rPr>
        <w:t>Global Talent</w:t>
      </w:r>
      <w:r w:rsidR="00265913" w:rsidRPr="3FE6317D">
        <w:rPr>
          <w:b/>
          <w:bCs/>
          <w:sz w:val="36"/>
          <w:szCs w:val="36"/>
        </w:rPr>
        <w:t xml:space="preserve"> </w:t>
      </w:r>
      <w:r w:rsidR="00090FC6">
        <w:rPr>
          <w:b/>
          <w:bCs/>
          <w:sz w:val="36"/>
          <w:szCs w:val="36"/>
        </w:rPr>
        <w:t xml:space="preserve">Ireland </w:t>
      </w:r>
      <w:r w:rsidRPr="3FE6317D">
        <w:rPr>
          <w:b/>
          <w:bCs/>
          <w:sz w:val="36"/>
          <w:szCs w:val="36"/>
        </w:rPr>
        <w:t>202</w:t>
      </w:r>
      <w:r w:rsidR="00B6035E">
        <w:rPr>
          <w:b/>
          <w:bCs/>
          <w:sz w:val="36"/>
          <w:szCs w:val="36"/>
        </w:rPr>
        <w:t>5</w:t>
      </w:r>
    </w:p>
    <w:p w14:paraId="1082D094" w14:textId="4BF06D1A" w:rsidR="003D3349" w:rsidRPr="00551074" w:rsidRDefault="003D3349" w:rsidP="00551074">
      <w:pPr>
        <w:jc w:val="center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Expression of Interest</w:t>
      </w:r>
    </w:p>
    <w:p w14:paraId="54530064" w14:textId="3ACCA5C5" w:rsidR="00551074" w:rsidRPr="00551074" w:rsidRDefault="00660000" w:rsidP="00BD7E70">
      <w:pPr>
        <w:rPr>
          <w:rFonts w:ascii="Cambria" w:hAnsi="Cambria"/>
          <w:b/>
          <w:bCs/>
          <w:color w:val="4F81BD"/>
          <w:sz w:val="26"/>
          <w:szCs w:val="26"/>
        </w:rPr>
      </w:pPr>
      <w:r>
        <w:rPr>
          <w:noProof/>
        </w:rPr>
        <w:drawing>
          <wp:inline distT="0" distB="0" distL="0" distR="0" wp14:anchorId="1BC2CF52" wp14:editId="3C11E783">
            <wp:extent cx="2494915" cy="474230"/>
            <wp:effectExtent l="0" t="0" r="635" b="2540"/>
            <wp:docPr id="1492665386" name="Picture 1" descr="Department of Further and Higher Education, Research, Innovation  and Scienc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2665386" name="Picture 1" descr="Department of Further and Higher Education, Research, Innovation  and Science logo.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502" t="13183" r="4782" b="21091"/>
                    <a:stretch/>
                  </pic:blipFill>
                  <pic:spPr bwMode="auto">
                    <a:xfrm>
                      <a:off x="0" y="0"/>
                      <a:ext cx="2539532" cy="4827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C82F3E">
        <w:rPr>
          <w:noProof/>
          <w:lang w:eastAsia="en-IE"/>
        </w:rPr>
        <w:t xml:space="preserve">                               </w:t>
      </w:r>
      <w:r>
        <w:rPr>
          <w:noProof/>
          <w:lang w:eastAsia="en-IE"/>
        </w:rPr>
        <w:drawing>
          <wp:inline distT="0" distB="0" distL="0" distR="0" wp14:anchorId="21B9B5B7" wp14:editId="50228FFA">
            <wp:extent cx="2193953" cy="450167"/>
            <wp:effectExtent l="0" t="0" r="0" b="7620"/>
            <wp:docPr id="842565156" name="Picture 1" descr="The Taighde Éireann - Research Ireland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2565156" name="Picture 1" descr="The Taighde Éireann - Research Ireland logo.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59551" cy="484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82F3E">
        <w:rPr>
          <w:noProof/>
          <w:lang w:eastAsia="en-IE"/>
        </w:rPr>
        <w:t xml:space="preserve">                                                                                                             </w:t>
      </w:r>
      <w:r w:rsidR="00A033C2">
        <w:rPr>
          <w:noProof/>
          <w:lang w:eastAsia="en-IE"/>
        </w:rPr>
        <w:t xml:space="preserve">       </w:t>
      </w:r>
      <w:r w:rsidR="00841357">
        <w:rPr>
          <w:noProof/>
          <w:lang w:eastAsia="en-IE"/>
        </w:rPr>
        <w:t xml:space="preserve">     </w:t>
      </w:r>
    </w:p>
    <w:bookmarkEnd w:id="0"/>
    <w:p w14:paraId="69CB9E00" w14:textId="68BF876A" w:rsidR="00551074" w:rsidRDefault="00551074" w:rsidP="0004433A">
      <w:pPr>
        <w:spacing w:after="0"/>
        <w:jc w:val="both"/>
        <w:rPr>
          <w:sz w:val="24"/>
          <w:szCs w:val="24"/>
        </w:rPr>
      </w:pPr>
    </w:p>
    <w:tbl>
      <w:tblPr>
        <w:tblW w:w="878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789"/>
      </w:tblGrid>
      <w:tr w:rsidR="00206DA9" w:rsidRPr="00551074" w14:paraId="7347CD5E" w14:textId="77777777" w:rsidTr="000A29B1">
        <w:trPr>
          <w:cantSplit/>
          <w:trHeight w:val="700"/>
        </w:trPr>
        <w:tc>
          <w:tcPr>
            <w:tcW w:w="8789" w:type="dxa"/>
            <w:shd w:val="clear" w:color="auto" w:fill="auto"/>
          </w:tcPr>
          <w:p w14:paraId="58C0D4FA" w14:textId="77777777" w:rsidR="00206DA9" w:rsidRPr="00551074" w:rsidRDefault="00206DA9" w:rsidP="000A29B1">
            <w:pPr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PPLICANT NAME AND EMAIL ADDRESS</w:t>
            </w:r>
            <w:r w:rsidRPr="00551074">
              <w:rPr>
                <w:b/>
                <w:sz w:val="24"/>
                <w:szCs w:val="24"/>
              </w:rPr>
              <w:t>:</w:t>
            </w:r>
            <w:r w:rsidRPr="00551074">
              <w:rPr>
                <w:sz w:val="24"/>
                <w:szCs w:val="24"/>
              </w:rPr>
              <w:t xml:space="preserve"> </w:t>
            </w:r>
          </w:p>
          <w:p w14:paraId="78B77267" w14:textId="77777777" w:rsidR="00206DA9" w:rsidRPr="00B03157" w:rsidRDefault="00206DA9" w:rsidP="000A29B1">
            <w:pPr>
              <w:rPr>
                <w:i/>
                <w:sz w:val="24"/>
                <w:szCs w:val="24"/>
              </w:rPr>
            </w:pPr>
            <w:r w:rsidRPr="00B03157">
              <w:rPr>
                <w:i/>
                <w:sz w:val="24"/>
                <w:szCs w:val="24"/>
              </w:rPr>
              <w:t xml:space="preserve">(Indicate name of applicant and current email address) </w:t>
            </w:r>
          </w:p>
          <w:p w14:paraId="30ACE130" w14:textId="77777777" w:rsidR="00206DA9" w:rsidRPr="00551074" w:rsidRDefault="00206DA9" w:rsidP="000A29B1">
            <w:pPr>
              <w:rPr>
                <w:sz w:val="24"/>
                <w:szCs w:val="24"/>
              </w:rPr>
            </w:pPr>
          </w:p>
        </w:tc>
      </w:tr>
      <w:tr w:rsidR="00206DA9" w:rsidRPr="00551074" w14:paraId="71DBAA83" w14:textId="77777777" w:rsidTr="000A29B1">
        <w:trPr>
          <w:cantSplit/>
          <w:trHeight w:val="1219"/>
        </w:trPr>
        <w:tc>
          <w:tcPr>
            <w:tcW w:w="8789" w:type="dxa"/>
            <w:shd w:val="clear" w:color="auto" w:fill="auto"/>
          </w:tcPr>
          <w:p w14:paraId="249E94AC" w14:textId="77777777" w:rsidR="00206DA9" w:rsidRPr="00551074" w:rsidRDefault="00206DA9" w:rsidP="000A29B1">
            <w:pPr>
              <w:rPr>
                <w:sz w:val="24"/>
                <w:szCs w:val="24"/>
              </w:rPr>
            </w:pPr>
            <w:r w:rsidRPr="00551074">
              <w:rPr>
                <w:b/>
                <w:sz w:val="24"/>
                <w:szCs w:val="24"/>
              </w:rPr>
              <w:t>PROPOSAL TITLE:</w:t>
            </w:r>
            <w:r w:rsidRPr="00551074">
              <w:rPr>
                <w:sz w:val="24"/>
                <w:szCs w:val="24"/>
              </w:rPr>
              <w:t xml:space="preserve"> </w:t>
            </w:r>
          </w:p>
          <w:p w14:paraId="72BA5855" w14:textId="77777777" w:rsidR="00206DA9" w:rsidRPr="00551074" w:rsidRDefault="00206DA9" w:rsidP="000A29B1">
            <w:pPr>
              <w:rPr>
                <w:sz w:val="24"/>
                <w:szCs w:val="24"/>
              </w:rPr>
            </w:pPr>
            <w:r w:rsidRPr="00B03157">
              <w:rPr>
                <w:i/>
                <w:sz w:val="24"/>
                <w:szCs w:val="24"/>
              </w:rPr>
              <w:t xml:space="preserve">(Indicate name of proposed proposal title; max 30 words.) </w:t>
            </w:r>
          </w:p>
        </w:tc>
      </w:tr>
      <w:tr w:rsidR="00206DA9" w:rsidRPr="00551074" w14:paraId="7CC6B412" w14:textId="77777777" w:rsidTr="000A29B1">
        <w:trPr>
          <w:cantSplit/>
          <w:trHeight w:val="1129"/>
        </w:trPr>
        <w:tc>
          <w:tcPr>
            <w:tcW w:w="8789" w:type="dxa"/>
            <w:shd w:val="clear" w:color="auto" w:fill="auto"/>
          </w:tcPr>
          <w:p w14:paraId="13296AB0" w14:textId="77777777" w:rsidR="00206DA9" w:rsidRPr="000E6208" w:rsidRDefault="00206DA9" w:rsidP="000A29B1">
            <w:pPr>
              <w:rPr>
                <w:b/>
                <w:caps/>
                <w:sz w:val="24"/>
                <w:szCs w:val="24"/>
              </w:rPr>
            </w:pPr>
            <w:r w:rsidRPr="000E6208">
              <w:rPr>
                <w:b/>
                <w:sz w:val="24"/>
                <w:szCs w:val="24"/>
              </w:rPr>
              <w:t>HOST RESEARCH BODY</w:t>
            </w:r>
            <w:r w:rsidRPr="000E6208">
              <w:rPr>
                <w:b/>
                <w:caps/>
                <w:sz w:val="24"/>
                <w:szCs w:val="24"/>
              </w:rPr>
              <w:t xml:space="preserve">: </w:t>
            </w:r>
          </w:p>
          <w:p w14:paraId="36EEA899" w14:textId="77777777" w:rsidR="00206DA9" w:rsidRPr="00B03157" w:rsidRDefault="00206DA9" w:rsidP="000A29B1">
            <w:pPr>
              <w:rPr>
                <w:i/>
                <w:sz w:val="24"/>
                <w:szCs w:val="24"/>
              </w:rPr>
            </w:pPr>
            <w:r w:rsidRPr="00B03157">
              <w:rPr>
                <w:i/>
                <w:sz w:val="24"/>
                <w:szCs w:val="24"/>
              </w:rPr>
              <w:t>(Indicate name of Host Research Body that applicant will locate to)</w:t>
            </w:r>
          </w:p>
        </w:tc>
      </w:tr>
      <w:tr w:rsidR="00206DA9" w14:paraId="383F2AA8" w14:textId="77777777" w:rsidTr="000A29B1">
        <w:trPr>
          <w:cantSplit/>
          <w:trHeight w:val="1129"/>
        </w:trPr>
        <w:tc>
          <w:tcPr>
            <w:tcW w:w="8789" w:type="dxa"/>
            <w:shd w:val="clear" w:color="auto" w:fill="auto"/>
          </w:tcPr>
          <w:p w14:paraId="6DF7031C" w14:textId="77777777" w:rsidR="00206DA9" w:rsidRDefault="00206DA9" w:rsidP="000A29B1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NDICATIVE BUDGET REQUEST: (€)</w:t>
            </w:r>
          </w:p>
        </w:tc>
      </w:tr>
      <w:tr w:rsidR="00206DA9" w14:paraId="00EAA13C" w14:textId="77777777" w:rsidTr="000A29B1">
        <w:trPr>
          <w:cantSplit/>
          <w:trHeight w:val="1255"/>
        </w:trPr>
        <w:tc>
          <w:tcPr>
            <w:tcW w:w="8789" w:type="dxa"/>
            <w:shd w:val="clear" w:color="auto" w:fill="auto"/>
          </w:tcPr>
          <w:p w14:paraId="6A542EA5" w14:textId="77777777" w:rsidR="00206DA9" w:rsidRDefault="00206DA9" w:rsidP="000A29B1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FUNDING STREAM:</w:t>
            </w:r>
          </w:p>
          <w:p w14:paraId="3A8E51F3" w14:textId="77777777" w:rsidR="00206DA9" w:rsidRDefault="00206DA9" w:rsidP="000A29B1">
            <w:pPr>
              <w:rPr>
                <w:b/>
                <w:sz w:val="24"/>
                <w:szCs w:val="24"/>
              </w:rPr>
            </w:pPr>
            <w:r w:rsidRPr="00B03157">
              <w:rPr>
                <w:i/>
                <w:sz w:val="24"/>
                <w:szCs w:val="24"/>
              </w:rPr>
              <w:t>(Indicate name of award stream the applicant will apply under (Rising Star or Research Leader)</w:t>
            </w:r>
          </w:p>
        </w:tc>
      </w:tr>
      <w:tr w:rsidR="00206DA9" w14:paraId="5DA9C1AA" w14:textId="77777777" w:rsidTr="000A29B1">
        <w:trPr>
          <w:cantSplit/>
          <w:trHeight w:val="1547"/>
        </w:trPr>
        <w:tc>
          <w:tcPr>
            <w:tcW w:w="8789" w:type="dxa"/>
            <w:shd w:val="clear" w:color="auto" w:fill="auto"/>
          </w:tcPr>
          <w:p w14:paraId="443838FD" w14:textId="77777777" w:rsidR="00206DA9" w:rsidRDefault="00206DA9" w:rsidP="000A29B1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RESEARCH KEYWORDS:</w:t>
            </w:r>
          </w:p>
          <w:p w14:paraId="3BEF129C" w14:textId="77777777" w:rsidR="00206DA9" w:rsidRDefault="00206DA9" w:rsidP="000A29B1">
            <w:pPr>
              <w:rPr>
                <w:b/>
                <w:sz w:val="24"/>
                <w:szCs w:val="24"/>
              </w:rPr>
            </w:pPr>
            <w:r w:rsidRPr="00B03157">
              <w:rPr>
                <w:i/>
                <w:sz w:val="24"/>
                <w:szCs w:val="24"/>
              </w:rPr>
              <w:t>Provide up to five key words or short phrases that describe the areas of research that are most relevant to the proposed research</w:t>
            </w:r>
          </w:p>
        </w:tc>
      </w:tr>
      <w:tr w:rsidR="00206DA9" w:rsidRPr="002157F5" w14:paraId="245EC6A5" w14:textId="77777777" w:rsidTr="000A29B1">
        <w:trPr>
          <w:cantSplit/>
          <w:trHeight w:val="2707"/>
        </w:trPr>
        <w:tc>
          <w:tcPr>
            <w:tcW w:w="8789" w:type="dxa"/>
            <w:shd w:val="clear" w:color="auto" w:fill="auto"/>
          </w:tcPr>
          <w:p w14:paraId="54776C2D" w14:textId="52A1E6EE" w:rsidR="00206DA9" w:rsidRDefault="00206DA9" w:rsidP="000A29B1">
            <w:pPr>
              <w:spacing w:before="480" w:after="0" w:line="240" w:lineRule="auto"/>
              <w:contextualSpacing/>
              <w:jc w:val="both"/>
              <w:rPr>
                <w:rFonts w:cstheme="minorHAnsi"/>
                <w:b/>
                <w:bCs/>
                <w:sz w:val="24"/>
                <w:szCs w:val="24"/>
                <w:u w:val="single"/>
              </w:rPr>
            </w:pPr>
            <w:r w:rsidRPr="00BD7E70">
              <w:rPr>
                <w:rFonts w:cstheme="minorHAnsi"/>
                <w:b/>
                <w:bCs/>
                <w:sz w:val="24"/>
                <w:szCs w:val="24"/>
                <w:u w:val="single"/>
              </w:rPr>
              <w:t xml:space="preserve">Please </w:t>
            </w:r>
            <w:r>
              <w:rPr>
                <w:rFonts w:cstheme="minorHAnsi"/>
                <w:b/>
                <w:bCs/>
                <w:sz w:val="24"/>
                <w:szCs w:val="24"/>
                <w:u w:val="single"/>
              </w:rPr>
              <w:t>i</w:t>
            </w:r>
            <w:r w:rsidRPr="00BD7E70">
              <w:rPr>
                <w:rFonts w:cstheme="minorHAnsi"/>
                <w:b/>
                <w:bCs/>
                <w:sz w:val="24"/>
                <w:szCs w:val="24"/>
                <w:u w:val="single"/>
              </w:rPr>
              <w:t>nclude</w:t>
            </w:r>
            <w:r>
              <w:rPr>
                <w:rFonts w:cstheme="minorHAnsi"/>
                <w:b/>
                <w:bCs/>
                <w:sz w:val="24"/>
                <w:szCs w:val="24"/>
                <w:u w:val="single"/>
              </w:rPr>
              <w:t xml:space="preserve"> the following (as detailed in Section 4.1 of the call document) and submit as one merged document</w:t>
            </w:r>
            <w:r w:rsidRPr="00BD7E70">
              <w:rPr>
                <w:rFonts w:cstheme="minorHAnsi"/>
                <w:b/>
                <w:bCs/>
                <w:sz w:val="24"/>
                <w:szCs w:val="24"/>
                <w:u w:val="single"/>
              </w:rPr>
              <w:t xml:space="preserve">: </w:t>
            </w:r>
          </w:p>
          <w:p w14:paraId="047DD6E3" w14:textId="77777777" w:rsidR="00206DA9" w:rsidRPr="00BD7E70" w:rsidRDefault="00206DA9" w:rsidP="000A29B1">
            <w:pPr>
              <w:spacing w:before="480" w:after="0" w:line="240" w:lineRule="auto"/>
              <w:contextualSpacing/>
              <w:jc w:val="both"/>
              <w:rPr>
                <w:rFonts w:cstheme="minorHAnsi"/>
                <w:b/>
                <w:bCs/>
                <w:sz w:val="24"/>
                <w:szCs w:val="24"/>
                <w:u w:val="single"/>
              </w:rPr>
            </w:pPr>
          </w:p>
          <w:p w14:paraId="6AA98274" w14:textId="77777777" w:rsidR="00206DA9" w:rsidRPr="00BD7E70" w:rsidRDefault="00206DA9" w:rsidP="000A29B1">
            <w:pPr>
              <w:spacing w:before="480" w:after="0" w:line="240" w:lineRule="auto"/>
              <w:contextualSpacing/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 w:rsidRPr="00BD7E70">
              <w:rPr>
                <w:rFonts w:cstheme="minorHAnsi"/>
                <w:b/>
                <w:bCs/>
                <w:sz w:val="24"/>
                <w:szCs w:val="24"/>
              </w:rPr>
              <w:t>Applicant overview (max</w:t>
            </w:r>
            <w:r>
              <w:rPr>
                <w:rFonts w:cstheme="minorHAnsi"/>
                <w:b/>
                <w:bCs/>
                <w:sz w:val="24"/>
                <w:szCs w:val="24"/>
              </w:rPr>
              <w:t>.</w:t>
            </w:r>
            <w:r w:rsidRPr="00BD7E70">
              <w:rPr>
                <w:rFonts w:cstheme="minorHAnsi"/>
                <w:b/>
                <w:bCs/>
                <w:sz w:val="24"/>
                <w:szCs w:val="24"/>
              </w:rPr>
              <w:t xml:space="preserve"> 2 pages)</w:t>
            </w:r>
          </w:p>
          <w:p w14:paraId="03FE7AA1" w14:textId="77777777" w:rsidR="00206DA9" w:rsidRPr="00BD7E70" w:rsidRDefault="00206DA9" w:rsidP="000A29B1">
            <w:pPr>
              <w:spacing w:before="480" w:after="0" w:line="240" w:lineRule="auto"/>
              <w:contextualSpacing/>
              <w:jc w:val="both"/>
              <w:rPr>
                <w:rFonts w:cstheme="minorHAnsi"/>
                <w:sz w:val="24"/>
                <w:szCs w:val="24"/>
              </w:rPr>
            </w:pPr>
          </w:p>
          <w:p w14:paraId="54B327D6" w14:textId="77777777" w:rsidR="00206DA9" w:rsidRPr="00BD7E70" w:rsidRDefault="00206DA9" w:rsidP="000A29B1">
            <w:pPr>
              <w:spacing w:before="480" w:after="0" w:line="240" w:lineRule="auto"/>
              <w:contextualSpacing/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 w:rsidRPr="00BD7E70">
              <w:rPr>
                <w:rFonts w:cstheme="minorHAnsi"/>
                <w:b/>
                <w:bCs/>
                <w:sz w:val="24"/>
                <w:szCs w:val="24"/>
              </w:rPr>
              <w:t>Research area/theme and potential for strategic impact for Ireland</w:t>
            </w:r>
            <w:r w:rsidRPr="00BD7E70">
              <w:rPr>
                <w:rFonts w:cstheme="minorHAnsi"/>
                <w:sz w:val="24"/>
                <w:szCs w:val="24"/>
              </w:rPr>
              <w:t xml:space="preserve"> </w:t>
            </w:r>
            <w:r w:rsidRPr="00BD7E70">
              <w:rPr>
                <w:rFonts w:cstheme="minorHAnsi"/>
                <w:b/>
                <w:bCs/>
                <w:sz w:val="24"/>
                <w:szCs w:val="24"/>
              </w:rPr>
              <w:t>(max. 2 pages)</w:t>
            </w:r>
          </w:p>
          <w:p w14:paraId="780C232B" w14:textId="77777777" w:rsidR="00206DA9" w:rsidRPr="00BD7E70" w:rsidRDefault="00206DA9" w:rsidP="000A29B1">
            <w:pPr>
              <w:spacing w:before="480" w:after="0" w:line="240" w:lineRule="auto"/>
              <w:contextualSpacing/>
              <w:jc w:val="both"/>
              <w:rPr>
                <w:rFonts w:cstheme="minorHAnsi"/>
                <w:sz w:val="24"/>
                <w:szCs w:val="24"/>
              </w:rPr>
            </w:pPr>
          </w:p>
          <w:p w14:paraId="04AE0E14" w14:textId="77777777" w:rsidR="00206DA9" w:rsidRPr="002157F5" w:rsidRDefault="00206DA9" w:rsidP="000A29B1">
            <w:pPr>
              <w:rPr>
                <w:bCs/>
                <w:sz w:val="24"/>
                <w:szCs w:val="24"/>
              </w:rPr>
            </w:pPr>
            <w:r w:rsidRPr="00BD7E70">
              <w:rPr>
                <w:rFonts w:cstheme="minorHAnsi"/>
                <w:b/>
                <w:sz w:val="24"/>
                <w:szCs w:val="24"/>
              </w:rPr>
              <w:t>Commitment from Research Body (max. 2 pages)</w:t>
            </w:r>
          </w:p>
        </w:tc>
      </w:tr>
    </w:tbl>
    <w:p w14:paraId="6649F610" w14:textId="77777777" w:rsidR="00206DA9" w:rsidRPr="00BD7E70" w:rsidRDefault="00206DA9" w:rsidP="0004433A">
      <w:pPr>
        <w:spacing w:after="0"/>
        <w:jc w:val="both"/>
        <w:rPr>
          <w:sz w:val="24"/>
          <w:szCs w:val="24"/>
        </w:rPr>
      </w:pPr>
    </w:p>
    <w:sectPr w:rsidR="00206DA9" w:rsidRPr="00BD7E7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5C7227B"/>
    <w:multiLevelType w:val="hybridMultilevel"/>
    <w:tmpl w:val="1854B38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4765958"/>
    <w:multiLevelType w:val="hybridMultilevel"/>
    <w:tmpl w:val="0FC20584"/>
    <w:lvl w:ilvl="0" w:tplc="1C42672C">
      <w:numFmt w:val="bullet"/>
      <w:lvlText w:val="•"/>
      <w:lvlJc w:val="left"/>
      <w:pPr>
        <w:ind w:left="720" w:hanging="360"/>
      </w:pPr>
      <w:rPr>
        <w:rFonts w:asciiTheme="minorHAnsi" w:eastAsia="Times New Roman" w:hAnsiTheme="minorHAnsi" w:cstheme="minorHAnsi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19240167">
    <w:abstractNumId w:val="1"/>
  </w:num>
  <w:num w:numId="2" w16cid:durableId="16150964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0srAwMDYyNTS2NDBW0lEKTi0uzszPAykwqgUAkP1hgCwAAAA="/>
  </w:docVars>
  <w:rsids>
    <w:rsidRoot w:val="00551074"/>
    <w:rsid w:val="00030D93"/>
    <w:rsid w:val="0004433A"/>
    <w:rsid w:val="00060927"/>
    <w:rsid w:val="00087EE5"/>
    <w:rsid w:val="00090FC6"/>
    <w:rsid w:val="000B3FA3"/>
    <w:rsid w:val="000B6FE7"/>
    <w:rsid w:val="000C14BB"/>
    <w:rsid w:val="000E6208"/>
    <w:rsid w:val="000E7552"/>
    <w:rsid w:val="000F2E2C"/>
    <w:rsid w:val="001B67C9"/>
    <w:rsid w:val="001E6BFA"/>
    <w:rsid w:val="001F4C4E"/>
    <w:rsid w:val="00206DA9"/>
    <w:rsid w:val="002157F5"/>
    <w:rsid w:val="002311C6"/>
    <w:rsid w:val="00265913"/>
    <w:rsid w:val="002868C5"/>
    <w:rsid w:val="00297215"/>
    <w:rsid w:val="002A135B"/>
    <w:rsid w:val="002C3DF0"/>
    <w:rsid w:val="00370BB2"/>
    <w:rsid w:val="003A35C7"/>
    <w:rsid w:val="003D297A"/>
    <w:rsid w:val="003D3349"/>
    <w:rsid w:val="003E72E9"/>
    <w:rsid w:val="00423226"/>
    <w:rsid w:val="00446CFD"/>
    <w:rsid w:val="00455872"/>
    <w:rsid w:val="00467769"/>
    <w:rsid w:val="00475223"/>
    <w:rsid w:val="00485869"/>
    <w:rsid w:val="004B78F9"/>
    <w:rsid w:val="005136F3"/>
    <w:rsid w:val="00551074"/>
    <w:rsid w:val="00563C39"/>
    <w:rsid w:val="00581FF8"/>
    <w:rsid w:val="005B7550"/>
    <w:rsid w:val="00601742"/>
    <w:rsid w:val="00616F29"/>
    <w:rsid w:val="00620283"/>
    <w:rsid w:val="006411AF"/>
    <w:rsid w:val="00653EE6"/>
    <w:rsid w:val="00660000"/>
    <w:rsid w:val="00661778"/>
    <w:rsid w:val="006941AF"/>
    <w:rsid w:val="006B4572"/>
    <w:rsid w:val="006C0B9C"/>
    <w:rsid w:val="006D55B6"/>
    <w:rsid w:val="006F6140"/>
    <w:rsid w:val="0071009A"/>
    <w:rsid w:val="00787854"/>
    <w:rsid w:val="008078A4"/>
    <w:rsid w:val="00822A97"/>
    <w:rsid w:val="00841357"/>
    <w:rsid w:val="00874B16"/>
    <w:rsid w:val="008840AC"/>
    <w:rsid w:val="008A65BF"/>
    <w:rsid w:val="008C2F88"/>
    <w:rsid w:val="008C62B9"/>
    <w:rsid w:val="008E56C5"/>
    <w:rsid w:val="009118B8"/>
    <w:rsid w:val="009232E4"/>
    <w:rsid w:val="009D1D49"/>
    <w:rsid w:val="00A00067"/>
    <w:rsid w:val="00A033C2"/>
    <w:rsid w:val="00A35871"/>
    <w:rsid w:val="00A46F60"/>
    <w:rsid w:val="00A740D1"/>
    <w:rsid w:val="00A80765"/>
    <w:rsid w:val="00A846EF"/>
    <w:rsid w:val="00A90B3A"/>
    <w:rsid w:val="00AD435A"/>
    <w:rsid w:val="00AD439A"/>
    <w:rsid w:val="00AE19A6"/>
    <w:rsid w:val="00B0013F"/>
    <w:rsid w:val="00B02502"/>
    <w:rsid w:val="00B03157"/>
    <w:rsid w:val="00B55038"/>
    <w:rsid w:val="00B56BA2"/>
    <w:rsid w:val="00B6035E"/>
    <w:rsid w:val="00B85244"/>
    <w:rsid w:val="00BA29E1"/>
    <w:rsid w:val="00BB3CFE"/>
    <w:rsid w:val="00BD4400"/>
    <w:rsid w:val="00BD7E70"/>
    <w:rsid w:val="00C27E84"/>
    <w:rsid w:val="00C65E02"/>
    <w:rsid w:val="00C82F3E"/>
    <w:rsid w:val="00D25002"/>
    <w:rsid w:val="00D33065"/>
    <w:rsid w:val="00D60003"/>
    <w:rsid w:val="00D80C25"/>
    <w:rsid w:val="00D91CF5"/>
    <w:rsid w:val="00D93263"/>
    <w:rsid w:val="00DB5BF5"/>
    <w:rsid w:val="00DF333D"/>
    <w:rsid w:val="00DF5AE4"/>
    <w:rsid w:val="00E263E0"/>
    <w:rsid w:val="00E57A5C"/>
    <w:rsid w:val="00E7237C"/>
    <w:rsid w:val="00E9529D"/>
    <w:rsid w:val="00EE5D2B"/>
    <w:rsid w:val="00EF3DD0"/>
    <w:rsid w:val="00EF6306"/>
    <w:rsid w:val="00F410CD"/>
    <w:rsid w:val="00F766C8"/>
    <w:rsid w:val="00F9230F"/>
    <w:rsid w:val="00FA18BA"/>
    <w:rsid w:val="00FB0E33"/>
    <w:rsid w:val="00FB7077"/>
    <w:rsid w:val="00FE2FA0"/>
    <w:rsid w:val="00FE723C"/>
    <w:rsid w:val="00FF4858"/>
    <w:rsid w:val="222EB3A8"/>
    <w:rsid w:val="226D77FF"/>
    <w:rsid w:val="2D199003"/>
    <w:rsid w:val="3D09B258"/>
    <w:rsid w:val="3FE6317D"/>
    <w:rsid w:val="49D7F912"/>
    <w:rsid w:val="54318EB3"/>
    <w:rsid w:val="665C9A8C"/>
    <w:rsid w:val="6ADEF408"/>
    <w:rsid w:val="7EF5CB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988103"/>
  <w15:chartTrackingRefBased/>
  <w15:docId w15:val="{5EFA07CC-DDEE-4D6D-A46A-2F0881B4FC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rsid w:val="0055107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51074"/>
    <w:rPr>
      <w:sz w:val="20"/>
      <w:szCs w:val="20"/>
    </w:rPr>
  </w:style>
  <w:style w:type="character" w:styleId="CommentReference">
    <w:name w:val="annotation reference"/>
    <w:uiPriority w:val="99"/>
    <w:rsid w:val="00551074"/>
    <w:rPr>
      <w:sz w:val="16"/>
      <w:szCs w:val="16"/>
    </w:rPr>
  </w:style>
  <w:style w:type="paragraph" w:styleId="Revision">
    <w:name w:val="Revision"/>
    <w:hidden/>
    <w:uiPriority w:val="99"/>
    <w:semiHidden/>
    <w:rsid w:val="00D93263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874B16"/>
    <w:pPr>
      <w:spacing w:after="200" w:line="276" w:lineRule="auto"/>
      <w:ind w:left="720"/>
      <w:contextualSpacing/>
    </w:pPr>
    <w:rPr>
      <w:rFonts w:eastAsia="Times New Roman" w:cs="Times New Roman"/>
      <w:szCs w:val="20"/>
      <w:lang w:val="en-GB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image" Target="media/image2.jpeg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26539FF36A81409623A11F14D40867" ma:contentTypeVersion="" ma:contentTypeDescription="Create a new document." ma:contentTypeScope="" ma:versionID="948c4e12677279f0193c81977818ba14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a827f388b08e221fe939b65eae7c319e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7F76CDA-A36D-4FA1-BE66-989E9262D83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0608BDC-348D-441A-BE3D-26CF3C3B31D4}">
  <ds:schemaRefs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http://purl.org/dc/terms/"/>
    <ds:schemaRef ds:uri="http://purl.org/dc/dcmitype/"/>
    <ds:schemaRef ds:uri="http://www.w3.org/XML/1998/namespace"/>
    <ds:schemaRef ds:uri="http://schemas.microsoft.com/office/infopath/2007/PartnerControls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B6FAA142-EF8F-41F5-AC88-17E8A76EBE2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B031092-D93E-4617-B0BF-6708F31E9B0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58</Words>
  <Characters>901</Characters>
  <Application>Microsoft Office Word</Application>
  <DocSecurity>0</DocSecurity>
  <Lines>7</Lines>
  <Paragraphs>2</Paragraphs>
  <ScaleCrop>false</ScaleCrop>
  <Company/>
  <LinksUpToDate>false</LinksUpToDate>
  <CharactersWithSpaces>1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 McGillicuddy</dc:creator>
  <cp:keywords/>
  <dc:description/>
  <cp:lastModifiedBy>Niall Matthews</cp:lastModifiedBy>
  <cp:revision>5</cp:revision>
  <dcterms:created xsi:type="dcterms:W3CDTF">2025-07-16T11:23:00Z</dcterms:created>
  <dcterms:modified xsi:type="dcterms:W3CDTF">2025-07-16T1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26539FF36A81409623A11F14D40867</vt:lpwstr>
  </property>
  <property fmtid="{D5CDD505-2E9C-101B-9397-08002B2CF9AE}" pid="3" name="GrammarlyDocumentId">
    <vt:lpwstr>fbb1403b881a00ba39865a8530fc41310e2e69e72d9a18a2752b752929403b94</vt:lpwstr>
  </property>
</Properties>
</file>